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Industrial Engineer position at [Company Name] in New Zealand Wellington. As a highly motivated and results-driven professional with over [X years] of experience in industrial engineering, I am eager to contribute my expertise in process optimization, systems analysis, and operational efficiency to support your organization’s goals. My background aligns closely with the innovative spirit of Wellington’s dynamic industrial landscape, where I have consistently delivered measurable improvements in productivity and sustainability. I am particularly drawn to this opportunity because of [Company Name]’s commitment to [specific company value or project relevant to Wellington], and I am confident that my skills will add significant value to your team.</w:t>
      </w:r>
    </w:p>
    <w:bookmarkStart w:id="20" w:name="X611e57937365fad41a87b943378edf1d2bf9801"/>
    <w:p>
      <w:pPr>
        <w:pStyle w:val="Heading2"/>
      </w:pPr>
      <w:r>
        <w:t xml:space="preserve">Industrial Engineer: A Passion for Problem-Solving</w:t>
      </w:r>
    </w:p>
    <w:p>
      <w:pPr>
        <w:pStyle w:val="FirstParagraph"/>
      </w:pPr>
      <w:r>
        <w:t xml:space="preserve">As an Industrial Engineer, I have dedicated my career to bridging the gap between technology and human systems. My work has focused on identifying inefficiencies, streamlining workflows, and implementing data-driven solutions that enhance productivity while reducing costs. In New Zealand Wellington, where industries such as manufacturing, logistics, and renewable energy are thriving, I have witnessed firsthand the transformative impact of industrial engineering. For instance, during my tenure at [Previous Company Name], I led a project to optimize the supply chain for a local manufacturer in Wellington, resulting in a 20% reduction in lead times and a 15% increase in customer satisfaction. This experience reinforced my belief that industrial engineers play a pivotal role in shaping sustainable and competitive businesses.</w:t>
      </w:r>
    </w:p>
    <w:p>
      <w:pPr>
        <w:pStyle w:val="BodyText"/>
      </w:pPr>
      <w:r>
        <w:t xml:space="preserve">My expertise spans across multiple domains, including process improvement, lean manufacturing, and statistical analysis. I hold certifications such as [relevant certifications, e.g., PMP, Six Sigma Green Belt], which have equipped me with the tools to tackle complex challenges. In New Zealand Wellington’s fast-paced environment, I have developed a keen understanding of the unique demands of local industries. For example, working with a renewable energy firm in the region, I designed a system to monitor and reduce energy consumption by 18%, directly contributing to their environmental goals. Such projects highlight my ability to merge technical precision with strategic thinking, ensuring that solutions are not only efficient but also aligned with broader organizational objectives.</w:t>
      </w:r>
    </w:p>
    <w:bookmarkEnd w:id="20"/>
    <w:bookmarkStart w:id="21" w:name="why-new-zealand-wellington"/>
    <w:p>
      <w:pPr>
        <w:pStyle w:val="Heading2"/>
      </w:pPr>
      <w:r>
        <w:t xml:space="preserve">Why New Zealand Wellington?</w:t>
      </w:r>
    </w:p>
    <w:p>
      <w:pPr>
        <w:pStyle w:val="FirstParagraph"/>
      </w:pPr>
      <w:r>
        <w:t xml:space="preserve">New Zealand Wellington is a hub of innovation and cultural vibrancy, making it an ideal location for professionals like myself to thrive. The city’s emphasis on sustainability, technology, and collaboration resonates deeply with my professional values. I have always admired how Wellington’s industrial sector balances cutting-edge advancements with a commitment to community and environmental responsibility. This ethos is reflected in the work of [Company Name], and I am inspired by your dedication to [specific company initiative or value]. By joining your team, I aim to contribute to projects that not only drive operational excellence but also create lasting positive impacts for the local community.</w:t>
      </w:r>
    </w:p>
    <w:p>
      <w:pPr>
        <w:pStyle w:val="BodyText"/>
      </w:pPr>
      <w:r>
        <w:t xml:space="preserve">One of the key reasons I am drawn to Wellington is its strong network of industry partnerships and research institutions. The presence of organizations like [local university or innovation center] has fostered a culture of continuous learning and innovation, which aligns with my own approach to problem-solving. I have actively participated in local engineering forums and workshops in Wellington, where I have collaborated with peers to explore solutions for challenges such as resource scarcity and workforce development. These experiences have deepened my understanding of the region’s unique industrial needs and reinforced my desire to contribute meaningfully to its growth.</w:t>
      </w:r>
    </w:p>
    <w:bookmarkEnd w:id="21"/>
    <w:bookmarkStart w:id="22" w:name="Xb3cfc490391a13e7ee69d65c15398be716a302b"/>
    <w:p>
      <w:pPr>
        <w:pStyle w:val="Heading2"/>
      </w:pPr>
      <w:r>
        <w:t xml:space="preserve">A Collaborative Approach to Industrial Engineering</w:t>
      </w:r>
    </w:p>
    <w:p>
      <w:pPr>
        <w:pStyle w:val="FirstParagraph"/>
      </w:pPr>
      <w:r>
        <w:t xml:space="preserve">Industrial engineering is not just about numbers and processes—it’s about people. In Wellington, I have worked closely with cross-functional teams, from production managers to sustainability officers, to ensure that solutions are both technically sound and socially responsible. My ability to communicate complex ideas in accessible terms has allowed me to build strong relationships with stakeholders at all levels. For example, during a project for a logistics company in the region, I collaborated with warehouse staff to redesign storage layouts, resulting in a 25% improvement in picking efficiency. This success was not just about optimizing systems but also about empowering employees to take ownership of their workflows.</w:t>
      </w:r>
    </w:p>
    <w:p>
      <w:pPr>
        <w:pStyle w:val="BodyText"/>
      </w:pPr>
      <w:r>
        <w:t xml:space="preserve">My adaptability and willingness to learn have been critical to my success as an Industrial Engineer. In New Zealand Wellington’s rapidly evolving industrial landscape, I have embraced new technologies such as IoT-enabled monitoring systems and AI-driven analytics to enhance decision-making. I am particularly excited about the potential of Industry 4.0 in transforming traditional manufacturing practices, and I am eager to explore how [Company Name] can leverage these advancements to stay ahead of the curve.</w:t>
      </w:r>
    </w:p>
    <w:bookmarkEnd w:id="22"/>
    <w:bookmarkStart w:id="23" w:name="conclusion"/>
    <w:p>
      <w:pPr>
        <w:pStyle w:val="Heading2"/>
      </w:pPr>
      <w:r>
        <w:t xml:space="preserve">Conclusion</w:t>
      </w:r>
    </w:p>
    <w:p>
      <w:pPr>
        <w:pStyle w:val="FirstParagraph"/>
      </w:pPr>
      <w:r>
        <w:t xml:space="preserve">In summary, my experience as an Industrial Engineer in New Zealand Wellington has prepared me to make immediate and impactful contributions to [Company Name]. I am confident that my technical skills, collaborative mindset, and passion for innovation align perfectly with the values of your organization. I would be thrilled to bring my expertise to your team and help drive the success of future projects in this vibrant region.</w:t>
      </w:r>
    </w:p>
    <w:p>
      <w:pPr>
        <w:pStyle w:val="BodyText"/>
      </w:pPr>
      <w:r>
        <w:t xml:space="preserve">Thank you for considering my application. I look forward to the opportunity to discuss how I can contribute to [Company Name]’s mission and vi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10:00:53Z</dcterms:created>
  <dcterms:modified xsi:type="dcterms:W3CDTF">2026-07-24T10:00:53Z</dcterms:modified>
</cp:coreProperties>
</file>

<file path=docProps/custom.xml><?xml version="1.0" encoding="utf-8"?>
<Properties xmlns="http://schemas.openxmlformats.org/officeDocument/2006/custom-properties" xmlns:vt="http://schemas.openxmlformats.org/officeDocument/2006/docPropsVTypes"/>
</file>